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9EE40C" w14:textId="53D21F96" w:rsidR="00794312" w:rsidRPr="00FB2551" w:rsidRDefault="004A55F9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C138A6B" wp14:editId="412BBD2D">
                <wp:simplePos x="0" y="0"/>
                <wp:positionH relativeFrom="margin">
                  <wp:align>center</wp:align>
                </wp:positionH>
                <wp:positionV relativeFrom="paragraph">
                  <wp:posOffset>4428734</wp:posOffset>
                </wp:positionV>
                <wp:extent cx="6682105" cy="4537075"/>
                <wp:effectExtent l="0" t="0" r="0" b="9525"/>
                <wp:wrapSquare wrapText="bothSides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82105" cy="4537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jc w:val="center"/>
                              <w:tblCellMar>
                                <w:top w:w="72" w:type="dxa"/>
                                <w:left w:w="115" w:type="dxa"/>
                                <w:bottom w:w="72" w:type="dxa"/>
                                <w:right w:w="1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214"/>
                              <w:gridCol w:w="2214"/>
                              <w:gridCol w:w="2230"/>
                              <w:gridCol w:w="2230"/>
                            </w:tblGrid>
                            <w:tr w:rsidR="002365AF" w:rsidRPr="0093659A" w14:paraId="7A8F9028" w14:textId="77777777" w:rsidTr="00E40597">
                              <w:trPr>
                                <w:jc w:val="center"/>
                              </w:trPr>
                              <w:tc>
                                <w:tcPr>
                                  <w:tcW w:w="221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D2232A"/>
                                  <w:vAlign w:val="center"/>
                                </w:tcPr>
                                <w:p w14:paraId="01DEA035" w14:textId="63B8D7A6" w:rsidR="002365AF" w:rsidRPr="000B7544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</w:rPr>
                                    <w:t>SKILL</w:t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D2232A"/>
                                  <w:vAlign w:val="center"/>
                                </w:tcPr>
                                <w:p w14:paraId="54B4D537" w14:textId="40ED93B2" w:rsidR="002365AF" w:rsidRPr="000B7544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</w:rPr>
                                    <w:t>PRE</w:t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D2232A"/>
                                  <w:vAlign w:val="center"/>
                                </w:tcPr>
                                <w:p w14:paraId="38646F28" w14:textId="62050FD4" w:rsidR="002365AF" w:rsidRPr="000B7544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</w:rPr>
                                    <w:t>GOAL</w:t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D2232A"/>
                                  <w:vAlign w:val="center"/>
                                </w:tcPr>
                                <w:p w14:paraId="000929A7" w14:textId="7FE52D91" w:rsidR="002365AF" w:rsidRPr="000B7544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FFFFFF" w:themeColor="background1"/>
                                      <w:sz w:val="22"/>
                                    </w:rPr>
                                    <w:t>POST</w:t>
                                  </w:r>
                                </w:p>
                              </w:tc>
                            </w:tr>
                            <w:tr w:rsidR="002365AF" w:rsidRPr="002C22D2" w14:paraId="1A93402C" w14:textId="77777777" w:rsidTr="00E40597">
                              <w:trPr>
                                <w:jc w:val="center"/>
                              </w:trPr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D22300"/>
                                    <w:bottom w:val="single" w:sz="4" w:space="0" w:color="D22300"/>
                                    <w:right w:val="single" w:sz="4" w:space="0" w:color="AD8400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709A39FA" w14:textId="7C62072E" w:rsidR="002365AF" w:rsidRPr="0093659A" w:rsidRDefault="006B4565" w:rsidP="006054C8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</w:rPr>
                                    <w:t>Jumping a Short Rope</w:t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AD8400"/>
                                    <w:bottom w:val="single" w:sz="4" w:space="0" w:color="D22300"/>
                                    <w:right w:val="single" w:sz="4" w:space="0" w:color="D223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7AF2594" w14:textId="77777777" w:rsidR="002365AF" w:rsidRPr="002C22D2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5EBB9A59" wp14:editId="6566DA68">
                                        <wp:extent cx="1253067" cy="709201"/>
                                        <wp:effectExtent l="0" t="0" r="0" b="2540"/>
                                        <wp:docPr id="32" name="Picture 3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53428" cy="7094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D22300"/>
                                    <w:bottom w:val="single" w:sz="4" w:space="0" w:color="D22300"/>
                                    <w:right w:val="single" w:sz="4" w:space="0" w:color="D223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5417F0C" w14:textId="77777777" w:rsidR="002365AF" w:rsidRPr="002C22D2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21FEFDC4" wp14:editId="7429C654">
                                        <wp:extent cx="1252728" cy="709009"/>
                                        <wp:effectExtent l="0" t="0" r="0" b="2540"/>
                                        <wp:docPr id="33" name="Picture 3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52728" cy="70900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auto"/>
                                    <w:left w:val="single" w:sz="4" w:space="0" w:color="D22300"/>
                                    <w:bottom w:val="single" w:sz="4" w:space="0" w:color="D22300"/>
                                    <w:right w:val="single" w:sz="4" w:space="0" w:color="D223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CB3D8DB" w14:textId="77777777" w:rsidR="002365AF" w:rsidRPr="002C22D2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700D11DE" wp14:editId="14DF74A5">
                                        <wp:extent cx="1261872" cy="714184"/>
                                        <wp:effectExtent l="0" t="0" r="8255" b="0"/>
                                        <wp:docPr id="34" name="Picture 3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61872" cy="71418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2365AF" w:rsidRPr="002C22D2" w14:paraId="1AEBD5E1" w14:textId="77777777" w:rsidTr="00E40597">
                              <w:trPr>
                                <w:jc w:val="center"/>
                              </w:trPr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D22300"/>
                                    <w:left w:val="single" w:sz="4" w:space="0" w:color="D22300"/>
                                    <w:bottom w:val="single" w:sz="4" w:space="0" w:color="D22300"/>
                                    <w:right w:val="single" w:sz="4" w:space="0" w:color="AD8400"/>
                                  </w:tcBorders>
                                  <w:vAlign w:val="center"/>
                                </w:tcPr>
                                <w:p w14:paraId="1E11A025" w14:textId="3757A80C" w:rsidR="002365AF" w:rsidRPr="0093659A" w:rsidRDefault="00DF5DC2" w:rsidP="006054C8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</w:rPr>
                                    <w:t>3+ Jump Rope Tricks</w:t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D22300"/>
                                    <w:left w:val="single" w:sz="4" w:space="0" w:color="AD8400"/>
                                    <w:bottom w:val="single" w:sz="4" w:space="0" w:color="D22300"/>
                                    <w:right w:val="single" w:sz="4" w:space="0" w:color="D223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5395BD9" w14:textId="77777777" w:rsidR="002365AF" w:rsidRPr="002C22D2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265F7B54" wp14:editId="2DDFD54B">
                                        <wp:extent cx="1252728" cy="709009"/>
                                        <wp:effectExtent l="0" t="0" r="0" b="2540"/>
                                        <wp:docPr id="7" name="Picture 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52728" cy="70900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D22300"/>
                                    <w:left w:val="single" w:sz="4" w:space="0" w:color="D22300"/>
                                    <w:bottom w:val="single" w:sz="4" w:space="0" w:color="D22300"/>
                                    <w:right w:val="single" w:sz="4" w:space="0" w:color="D223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4855459" w14:textId="77777777" w:rsidR="002365AF" w:rsidRPr="002C22D2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1AD0797D" wp14:editId="37B18DF7">
                                        <wp:extent cx="1261872" cy="714184"/>
                                        <wp:effectExtent l="0" t="0" r="8255" b="0"/>
                                        <wp:docPr id="35" name="Picture 3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61872" cy="71418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D22300"/>
                                    <w:left w:val="single" w:sz="4" w:space="0" w:color="D22300"/>
                                    <w:bottom w:val="single" w:sz="4" w:space="0" w:color="D22300"/>
                                    <w:right w:val="single" w:sz="4" w:space="0" w:color="D223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A019CDF" w14:textId="77777777" w:rsidR="002365AF" w:rsidRPr="002C22D2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5E172B74" wp14:editId="2B80E0D2">
                                        <wp:extent cx="1252728" cy="709009"/>
                                        <wp:effectExtent l="0" t="0" r="0" b="2540"/>
                                        <wp:docPr id="9" name="Picture 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52728" cy="70900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2365AF" w:rsidRPr="002C22D2" w14:paraId="4D07F081" w14:textId="77777777" w:rsidTr="00E40597">
                              <w:trPr>
                                <w:jc w:val="center"/>
                              </w:trPr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D22300"/>
                                    <w:left w:val="single" w:sz="4" w:space="0" w:color="D22300"/>
                                    <w:bottom w:val="single" w:sz="4" w:space="0" w:color="D22300"/>
                                    <w:right w:val="single" w:sz="4" w:space="0" w:color="AD8400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6478DB6C" w14:textId="1D5EBDCA" w:rsidR="002365AF" w:rsidRPr="0093659A" w:rsidRDefault="00DF5DC2" w:rsidP="006054C8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</w:rPr>
                                    <w:t>Jumping a Long Rope</w:t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D22300"/>
                                    <w:left w:val="single" w:sz="4" w:space="0" w:color="AD8400"/>
                                    <w:bottom w:val="single" w:sz="4" w:space="0" w:color="D22300"/>
                                    <w:right w:val="single" w:sz="4" w:space="0" w:color="D223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B86B167" w14:textId="77777777" w:rsidR="002365AF" w:rsidRPr="002C22D2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054699AC" wp14:editId="0C4E0C16">
                                        <wp:extent cx="1252728" cy="709009"/>
                                        <wp:effectExtent l="0" t="0" r="0" b="2540"/>
                                        <wp:docPr id="10" name="Picture 1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52728" cy="70900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D22300"/>
                                    <w:left w:val="single" w:sz="4" w:space="0" w:color="D22300"/>
                                    <w:bottom w:val="single" w:sz="4" w:space="0" w:color="D22300"/>
                                    <w:right w:val="single" w:sz="4" w:space="0" w:color="D223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95076DD" w14:textId="77777777" w:rsidR="002365AF" w:rsidRPr="002C22D2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1B0B87F1" wp14:editId="1FFF282B">
                                        <wp:extent cx="1252728" cy="709009"/>
                                        <wp:effectExtent l="0" t="0" r="0" b="2540"/>
                                        <wp:docPr id="11" name="Picture 1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52728" cy="70900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D22300"/>
                                    <w:left w:val="single" w:sz="4" w:space="0" w:color="D22300"/>
                                    <w:bottom w:val="single" w:sz="4" w:space="0" w:color="D22300"/>
                                    <w:right w:val="single" w:sz="4" w:space="0" w:color="D223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EECC9D6" w14:textId="77777777" w:rsidR="002365AF" w:rsidRPr="002C22D2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373C3F88" wp14:editId="0CFE57DB">
                                        <wp:extent cx="1252728" cy="709009"/>
                                        <wp:effectExtent l="0" t="0" r="0" b="2540"/>
                                        <wp:docPr id="12" name="Picture 1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52728" cy="70900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2365AF" w:rsidRPr="002C22D2" w14:paraId="1442D80B" w14:textId="77777777" w:rsidTr="00E40597">
                              <w:trPr>
                                <w:jc w:val="center"/>
                              </w:trPr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D22300"/>
                                    <w:left w:val="single" w:sz="4" w:space="0" w:color="D22300"/>
                                    <w:bottom w:val="single" w:sz="4" w:space="0" w:color="D22300"/>
                                    <w:right w:val="single" w:sz="4" w:space="0" w:color="AD8400"/>
                                  </w:tcBorders>
                                  <w:vAlign w:val="center"/>
                                </w:tcPr>
                                <w:p w14:paraId="44A275EE" w14:textId="67CC6638" w:rsidR="002365AF" w:rsidRPr="0093659A" w:rsidRDefault="00DF5DC2" w:rsidP="006054C8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</w:rPr>
                                    <w:t>Turning a</w:t>
                                  </w:r>
                                  <w:r>
                                    <w:rPr>
                                      <w:rFonts w:ascii="Arial Black" w:hAnsi="Arial Black" w:cs="Arial"/>
                                    </w:rPr>
                                    <w:br/>
                                    <w:t>Long Rope</w:t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D22300"/>
                                    <w:left w:val="single" w:sz="4" w:space="0" w:color="AD8400"/>
                                    <w:bottom w:val="single" w:sz="4" w:space="0" w:color="D22300"/>
                                    <w:right w:val="single" w:sz="4" w:space="0" w:color="D223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79308F9" w14:textId="77777777" w:rsidR="002365AF" w:rsidRPr="002C22D2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3B0DC2E0" wp14:editId="66FB337A">
                                        <wp:extent cx="1252728" cy="709009"/>
                                        <wp:effectExtent l="0" t="0" r="0" b="2540"/>
                                        <wp:docPr id="16" name="Picture 1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52728" cy="70900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D22300"/>
                                    <w:left w:val="single" w:sz="4" w:space="0" w:color="D22300"/>
                                    <w:bottom w:val="single" w:sz="4" w:space="0" w:color="D22300"/>
                                    <w:right w:val="single" w:sz="4" w:space="0" w:color="D223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ECC064F" w14:textId="77777777" w:rsidR="002365AF" w:rsidRPr="002C22D2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234E3B7B" wp14:editId="210A020F">
                                        <wp:extent cx="1252728" cy="709009"/>
                                        <wp:effectExtent l="0" t="0" r="0" b="2540"/>
                                        <wp:docPr id="17" name="Picture 1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52728" cy="70900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D22300"/>
                                    <w:left w:val="single" w:sz="4" w:space="0" w:color="D22300"/>
                                    <w:bottom w:val="single" w:sz="4" w:space="0" w:color="D22300"/>
                                    <w:right w:val="single" w:sz="4" w:space="0" w:color="D223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41AD3FA" w14:textId="77777777" w:rsidR="002365AF" w:rsidRPr="002C22D2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176335CA" wp14:editId="2B43969D">
                                        <wp:extent cx="1252728" cy="709009"/>
                                        <wp:effectExtent l="0" t="0" r="0" b="2540"/>
                                        <wp:docPr id="18" name="Picture 1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52728" cy="70900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2365AF" w:rsidRPr="005C5BFD" w14:paraId="328CCDB0" w14:textId="77777777" w:rsidTr="00E40597">
                              <w:trPr>
                                <w:jc w:val="center"/>
                              </w:trPr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D22300"/>
                                    <w:left w:val="single" w:sz="4" w:space="0" w:color="D22300"/>
                                    <w:bottom w:val="single" w:sz="4" w:space="0" w:color="D22300"/>
                                    <w:right w:val="single" w:sz="4" w:space="0" w:color="AD8400"/>
                                  </w:tcBorders>
                                  <w:shd w:val="clear" w:color="auto" w:fill="F2F2F2" w:themeFill="background1" w:themeFillShade="F2"/>
                                  <w:vAlign w:val="center"/>
                                </w:tcPr>
                                <w:p w14:paraId="6366D6A4" w14:textId="1B6A45FF" w:rsidR="002365AF" w:rsidRPr="0093659A" w:rsidRDefault="00DF5DC2" w:rsidP="006054C8">
                                  <w:pPr>
                                    <w:jc w:val="center"/>
                                    <w:rPr>
                                      <w:rFonts w:ascii="Arial Black" w:hAnsi="Arial Black" w:cs="Arial"/>
                                    </w:rPr>
                                  </w:pPr>
                                  <w:r>
                                    <w:rPr>
                                      <w:rFonts w:ascii="Arial Black" w:hAnsi="Arial Black" w:cs="Arial"/>
                                    </w:rPr>
                                    <w:t>Jump Rope Routine</w:t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D22300"/>
                                    <w:left w:val="single" w:sz="4" w:space="0" w:color="AD8400"/>
                                    <w:bottom w:val="single" w:sz="4" w:space="0" w:color="D22300"/>
                                    <w:right w:val="single" w:sz="4" w:space="0" w:color="D223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B4537B4" w14:textId="77777777" w:rsidR="002365AF" w:rsidRPr="002C22D2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0066012F" wp14:editId="3C581763">
                                        <wp:extent cx="1252728" cy="709009"/>
                                        <wp:effectExtent l="0" t="0" r="0" b="2540"/>
                                        <wp:docPr id="13" name="Picture 1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52728" cy="70900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D22300"/>
                                    <w:left w:val="single" w:sz="4" w:space="0" w:color="D22300"/>
                                    <w:bottom w:val="single" w:sz="4" w:space="0" w:color="D22300"/>
                                    <w:right w:val="single" w:sz="4" w:space="0" w:color="D223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976E456" w14:textId="77777777" w:rsidR="002365AF" w:rsidRPr="002C22D2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3E1EF8D8" wp14:editId="74482102">
                                        <wp:extent cx="1252728" cy="709009"/>
                                        <wp:effectExtent l="0" t="0" r="0" b="2540"/>
                                        <wp:docPr id="14" name="Picture 1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52728" cy="70900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214" w:type="dxa"/>
                                  <w:tcBorders>
                                    <w:top w:val="single" w:sz="4" w:space="0" w:color="D22300"/>
                                    <w:left w:val="single" w:sz="4" w:space="0" w:color="D22300"/>
                                    <w:bottom w:val="single" w:sz="4" w:space="0" w:color="D22300"/>
                                    <w:right w:val="single" w:sz="4" w:space="0" w:color="D223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122791A" w14:textId="77777777" w:rsidR="002365AF" w:rsidRPr="005C5BFD" w:rsidRDefault="002365AF" w:rsidP="006054C8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2"/>
                                      <w:szCs w:val="1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</w:rPr>
                                    <w:drawing>
                                      <wp:inline distT="0" distB="0" distL="0" distR="0" wp14:anchorId="5B58C2B7" wp14:editId="62605577">
                                        <wp:extent cx="1252728" cy="709009"/>
                                        <wp:effectExtent l="0" t="0" r="0" b="2540"/>
                                        <wp:docPr id="15" name="Picture 1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BlankStars.png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52728" cy="70900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16F0CAE7" w14:textId="77777777" w:rsidR="002365AF" w:rsidRDefault="002365A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138A6B" id="_x0000_t202" coordsize="21600,21600" o:spt="202" path="m0,0l0,21600,21600,21600,21600,0xe">
                <v:stroke joinstyle="miter"/>
                <v:path gradientshapeok="t" o:connecttype="rect"/>
              </v:shapetype>
              <v:shape id="Text_x0020_Box_x0020_31" o:spid="_x0000_s1026" type="#_x0000_t202" style="position:absolute;margin-left:0;margin-top:348.7pt;width:526.15pt;height:357.25pt;z-index:25166336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jc w:val="center"/>
                        <w:tblCellMar>
                          <w:top w:w="72" w:type="dxa"/>
                          <w:left w:w="115" w:type="dxa"/>
                          <w:bottom w:w="72" w:type="dxa"/>
                          <w:right w:w="1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214"/>
                        <w:gridCol w:w="2214"/>
                        <w:gridCol w:w="2230"/>
                        <w:gridCol w:w="2230"/>
                      </w:tblGrid>
                      <w:tr w:rsidR="002365AF" w:rsidRPr="0093659A" w14:paraId="7A8F9028" w14:textId="77777777" w:rsidTr="00E40597">
                        <w:trPr>
                          <w:jc w:val="center"/>
                        </w:trPr>
                        <w:tc>
                          <w:tcPr>
                            <w:tcW w:w="2214" w:type="dxa"/>
                            <w:tcBorders>
                              <w:bottom w:val="single" w:sz="4" w:space="0" w:color="auto"/>
                            </w:tcBorders>
                            <w:shd w:val="clear" w:color="auto" w:fill="D2232A"/>
                            <w:vAlign w:val="center"/>
                          </w:tcPr>
                          <w:p w14:paraId="01DEA035" w14:textId="63B8D7A6" w:rsidR="002365AF" w:rsidRPr="000B7544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</w:rPr>
                              <w:t>SKILL</w:t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bottom w:val="single" w:sz="4" w:space="0" w:color="auto"/>
                            </w:tcBorders>
                            <w:shd w:val="clear" w:color="auto" w:fill="D2232A"/>
                            <w:vAlign w:val="center"/>
                          </w:tcPr>
                          <w:p w14:paraId="54B4D537" w14:textId="40ED93B2" w:rsidR="002365AF" w:rsidRPr="000B7544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</w:rPr>
                              <w:t>PRE</w:t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bottom w:val="single" w:sz="4" w:space="0" w:color="auto"/>
                            </w:tcBorders>
                            <w:shd w:val="clear" w:color="auto" w:fill="D2232A"/>
                            <w:vAlign w:val="center"/>
                          </w:tcPr>
                          <w:p w14:paraId="38646F28" w14:textId="62050FD4" w:rsidR="002365AF" w:rsidRPr="000B7544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</w:rPr>
                              <w:t>GOAL</w:t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bottom w:val="single" w:sz="4" w:space="0" w:color="auto"/>
                            </w:tcBorders>
                            <w:shd w:val="clear" w:color="auto" w:fill="D2232A"/>
                            <w:vAlign w:val="center"/>
                          </w:tcPr>
                          <w:p w14:paraId="000929A7" w14:textId="7FE52D91" w:rsidR="002365AF" w:rsidRPr="000B7544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2"/>
                              </w:rPr>
                              <w:t>POST</w:t>
                            </w:r>
                          </w:p>
                        </w:tc>
                      </w:tr>
                      <w:tr w:rsidR="002365AF" w:rsidRPr="002C22D2" w14:paraId="1A93402C" w14:textId="77777777" w:rsidTr="00E40597">
                        <w:trPr>
                          <w:jc w:val="center"/>
                        </w:trPr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D22300"/>
                              <w:bottom w:val="single" w:sz="4" w:space="0" w:color="D22300"/>
                              <w:right w:val="single" w:sz="4" w:space="0" w:color="AD8400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709A39FA" w14:textId="7C62072E" w:rsidR="002365AF" w:rsidRPr="0093659A" w:rsidRDefault="006B4565" w:rsidP="006054C8">
                            <w:pPr>
                              <w:jc w:val="center"/>
                              <w:rPr>
                                <w:rFonts w:ascii="Arial Black" w:hAnsi="Arial Black" w:cs="Arial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</w:rPr>
                              <w:t>Jumping a Short Rope</w:t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AD8400"/>
                              <w:bottom w:val="single" w:sz="4" w:space="0" w:color="D22300"/>
                              <w:right w:val="single" w:sz="4" w:space="0" w:color="D22300"/>
                            </w:tcBorders>
                            <w:shd w:val="clear" w:color="auto" w:fill="auto"/>
                            <w:vAlign w:val="center"/>
                          </w:tcPr>
                          <w:p w14:paraId="67AF2594" w14:textId="77777777" w:rsidR="002365AF" w:rsidRPr="002C22D2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5EBB9A59" wp14:editId="6566DA68">
                                  <wp:extent cx="1253067" cy="709201"/>
                                  <wp:effectExtent l="0" t="0" r="0" b="254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53428" cy="7094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D22300"/>
                              <w:bottom w:val="single" w:sz="4" w:space="0" w:color="D22300"/>
                              <w:right w:val="single" w:sz="4" w:space="0" w:color="D22300"/>
                            </w:tcBorders>
                            <w:shd w:val="clear" w:color="auto" w:fill="auto"/>
                            <w:vAlign w:val="center"/>
                          </w:tcPr>
                          <w:p w14:paraId="45417F0C" w14:textId="77777777" w:rsidR="002365AF" w:rsidRPr="002C22D2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21FEFDC4" wp14:editId="7429C654">
                                  <wp:extent cx="1252728" cy="709009"/>
                                  <wp:effectExtent l="0" t="0" r="0" b="2540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52728" cy="7090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auto"/>
                              <w:left w:val="single" w:sz="4" w:space="0" w:color="D22300"/>
                              <w:bottom w:val="single" w:sz="4" w:space="0" w:color="D22300"/>
                              <w:right w:val="single" w:sz="4" w:space="0" w:color="D22300"/>
                            </w:tcBorders>
                            <w:shd w:val="clear" w:color="auto" w:fill="auto"/>
                            <w:vAlign w:val="center"/>
                          </w:tcPr>
                          <w:p w14:paraId="7CB3D8DB" w14:textId="77777777" w:rsidR="002365AF" w:rsidRPr="002C22D2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700D11DE" wp14:editId="14DF74A5">
                                  <wp:extent cx="1261872" cy="714184"/>
                                  <wp:effectExtent l="0" t="0" r="8255" b="0"/>
                                  <wp:docPr id="34" name="Picture 3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61872" cy="71418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2365AF" w:rsidRPr="002C22D2" w14:paraId="1AEBD5E1" w14:textId="77777777" w:rsidTr="00E40597">
                        <w:trPr>
                          <w:jc w:val="center"/>
                        </w:trPr>
                        <w:tc>
                          <w:tcPr>
                            <w:tcW w:w="2214" w:type="dxa"/>
                            <w:tcBorders>
                              <w:top w:val="single" w:sz="4" w:space="0" w:color="D22300"/>
                              <w:left w:val="single" w:sz="4" w:space="0" w:color="D22300"/>
                              <w:bottom w:val="single" w:sz="4" w:space="0" w:color="D22300"/>
                              <w:right w:val="single" w:sz="4" w:space="0" w:color="AD8400"/>
                            </w:tcBorders>
                            <w:vAlign w:val="center"/>
                          </w:tcPr>
                          <w:p w14:paraId="1E11A025" w14:textId="3757A80C" w:rsidR="002365AF" w:rsidRPr="0093659A" w:rsidRDefault="00DF5DC2" w:rsidP="006054C8">
                            <w:pPr>
                              <w:jc w:val="center"/>
                              <w:rPr>
                                <w:rFonts w:ascii="Arial Black" w:hAnsi="Arial Black" w:cs="Arial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</w:rPr>
                              <w:t>3+ Jump Rope Tricks</w:t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D22300"/>
                              <w:left w:val="single" w:sz="4" w:space="0" w:color="AD8400"/>
                              <w:bottom w:val="single" w:sz="4" w:space="0" w:color="D22300"/>
                              <w:right w:val="single" w:sz="4" w:space="0" w:color="D22300"/>
                            </w:tcBorders>
                            <w:shd w:val="clear" w:color="auto" w:fill="auto"/>
                            <w:vAlign w:val="center"/>
                          </w:tcPr>
                          <w:p w14:paraId="25395BD9" w14:textId="77777777" w:rsidR="002365AF" w:rsidRPr="002C22D2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265F7B54" wp14:editId="2DDFD54B">
                                  <wp:extent cx="1252728" cy="709009"/>
                                  <wp:effectExtent l="0" t="0" r="0" b="254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52728" cy="7090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D22300"/>
                              <w:left w:val="single" w:sz="4" w:space="0" w:color="D22300"/>
                              <w:bottom w:val="single" w:sz="4" w:space="0" w:color="D22300"/>
                              <w:right w:val="single" w:sz="4" w:space="0" w:color="D22300"/>
                            </w:tcBorders>
                            <w:shd w:val="clear" w:color="auto" w:fill="auto"/>
                            <w:vAlign w:val="center"/>
                          </w:tcPr>
                          <w:p w14:paraId="24855459" w14:textId="77777777" w:rsidR="002365AF" w:rsidRPr="002C22D2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1AD0797D" wp14:editId="37B18DF7">
                                  <wp:extent cx="1261872" cy="714184"/>
                                  <wp:effectExtent l="0" t="0" r="8255" b="0"/>
                                  <wp:docPr id="35" name="Picture 3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61872" cy="71418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D22300"/>
                              <w:left w:val="single" w:sz="4" w:space="0" w:color="D22300"/>
                              <w:bottom w:val="single" w:sz="4" w:space="0" w:color="D22300"/>
                              <w:right w:val="single" w:sz="4" w:space="0" w:color="D22300"/>
                            </w:tcBorders>
                            <w:shd w:val="clear" w:color="auto" w:fill="auto"/>
                            <w:vAlign w:val="center"/>
                          </w:tcPr>
                          <w:p w14:paraId="2A019CDF" w14:textId="77777777" w:rsidR="002365AF" w:rsidRPr="002C22D2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5E172B74" wp14:editId="2B80E0D2">
                                  <wp:extent cx="1252728" cy="709009"/>
                                  <wp:effectExtent l="0" t="0" r="0" b="254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52728" cy="7090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2365AF" w:rsidRPr="002C22D2" w14:paraId="4D07F081" w14:textId="77777777" w:rsidTr="00E40597">
                        <w:trPr>
                          <w:jc w:val="center"/>
                        </w:trPr>
                        <w:tc>
                          <w:tcPr>
                            <w:tcW w:w="2214" w:type="dxa"/>
                            <w:tcBorders>
                              <w:top w:val="single" w:sz="4" w:space="0" w:color="D22300"/>
                              <w:left w:val="single" w:sz="4" w:space="0" w:color="D22300"/>
                              <w:bottom w:val="single" w:sz="4" w:space="0" w:color="D22300"/>
                              <w:right w:val="single" w:sz="4" w:space="0" w:color="AD8400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6478DB6C" w14:textId="1D5EBDCA" w:rsidR="002365AF" w:rsidRPr="0093659A" w:rsidRDefault="00DF5DC2" w:rsidP="006054C8">
                            <w:pPr>
                              <w:jc w:val="center"/>
                              <w:rPr>
                                <w:rFonts w:ascii="Arial Black" w:hAnsi="Arial Black" w:cs="Arial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</w:rPr>
                              <w:t>Jumping a Long Rope</w:t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D22300"/>
                              <w:left w:val="single" w:sz="4" w:space="0" w:color="AD8400"/>
                              <w:bottom w:val="single" w:sz="4" w:space="0" w:color="D22300"/>
                              <w:right w:val="single" w:sz="4" w:space="0" w:color="D22300"/>
                            </w:tcBorders>
                            <w:shd w:val="clear" w:color="auto" w:fill="auto"/>
                            <w:vAlign w:val="center"/>
                          </w:tcPr>
                          <w:p w14:paraId="0B86B167" w14:textId="77777777" w:rsidR="002365AF" w:rsidRPr="002C22D2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054699AC" wp14:editId="0C4E0C16">
                                  <wp:extent cx="1252728" cy="709009"/>
                                  <wp:effectExtent l="0" t="0" r="0" b="254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52728" cy="7090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D22300"/>
                              <w:left w:val="single" w:sz="4" w:space="0" w:color="D22300"/>
                              <w:bottom w:val="single" w:sz="4" w:space="0" w:color="D22300"/>
                              <w:right w:val="single" w:sz="4" w:space="0" w:color="D22300"/>
                            </w:tcBorders>
                            <w:shd w:val="clear" w:color="auto" w:fill="auto"/>
                            <w:vAlign w:val="center"/>
                          </w:tcPr>
                          <w:p w14:paraId="495076DD" w14:textId="77777777" w:rsidR="002365AF" w:rsidRPr="002C22D2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1B0B87F1" wp14:editId="1FFF282B">
                                  <wp:extent cx="1252728" cy="709009"/>
                                  <wp:effectExtent l="0" t="0" r="0" b="254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52728" cy="7090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D22300"/>
                              <w:left w:val="single" w:sz="4" w:space="0" w:color="D22300"/>
                              <w:bottom w:val="single" w:sz="4" w:space="0" w:color="D22300"/>
                              <w:right w:val="single" w:sz="4" w:space="0" w:color="D22300"/>
                            </w:tcBorders>
                            <w:shd w:val="clear" w:color="auto" w:fill="auto"/>
                            <w:vAlign w:val="center"/>
                          </w:tcPr>
                          <w:p w14:paraId="2EECC9D6" w14:textId="77777777" w:rsidR="002365AF" w:rsidRPr="002C22D2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373C3F88" wp14:editId="0CFE57DB">
                                  <wp:extent cx="1252728" cy="709009"/>
                                  <wp:effectExtent l="0" t="0" r="0" b="254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52728" cy="7090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2365AF" w:rsidRPr="002C22D2" w14:paraId="1442D80B" w14:textId="77777777" w:rsidTr="00E40597">
                        <w:trPr>
                          <w:jc w:val="center"/>
                        </w:trPr>
                        <w:tc>
                          <w:tcPr>
                            <w:tcW w:w="2214" w:type="dxa"/>
                            <w:tcBorders>
                              <w:top w:val="single" w:sz="4" w:space="0" w:color="D22300"/>
                              <w:left w:val="single" w:sz="4" w:space="0" w:color="D22300"/>
                              <w:bottom w:val="single" w:sz="4" w:space="0" w:color="D22300"/>
                              <w:right w:val="single" w:sz="4" w:space="0" w:color="AD8400"/>
                            </w:tcBorders>
                            <w:vAlign w:val="center"/>
                          </w:tcPr>
                          <w:p w14:paraId="44A275EE" w14:textId="67CC6638" w:rsidR="002365AF" w:rsidRPr="0093659A" w:rsidRDefault="00DF5DC2" w:rsidP="006054C8">
                            <w:pPr>
                              <w:jc w:val="center"/>
                              <w:rPr>
                                <w:rFonts w:ascii="Arial Black" w:hAnsi="Arial Black" w:cs="Arial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</w:rPr>
                              <w:t>Turning a</w:t>
                            </w:r>
                            <w:r>
                              <w:rPr>
                                <w:rFonts w:ascii="Arial Black" w:hAnsi="Arial Black" w:cs="Arial"/>
                              </w:rPr>
                              <w:br/>
                              <w:t>Long Rope</w:t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D22300"/>
                              <w:left w:val="single" w:sz="4" w:space="0" w:color="AD8400"/>
                              <w:bottom w:val="single" w:sz="4" w:space="0" w:color="D22300"/>
                              <w:right w:val="single" w:sz="4" w:space="0" w:color="D22300"/>
                            </w:tcBorders>
                            <w:shd w:val="clear" w:color="auto" w:fill="auto"/>
                            <w:vAlign w:val="center"/>
                          </w:tcPr>
                          <w:p w14:paraId="279308F9" w14:textId="77777777" w:rsidR="002365AF" w:rsidRPr="002C22D2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3B0DC2E0" wp14:editId="66FB337A">
                                  <wp:extent cx="1252728" cy="709009"/>
                                  <wp:effectExtent l="0" t="0" r="0" b="254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52728" cy="7090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D22300"/>
                              <w:left w:val="single" w:sz="4" w:space="0" w:color="D22300"/>
                              <w:bottom w:val="single" w:sz="4" w:space="0" w:color="D22300"/>
                              <w:right w:val="single" w:sz="4" w:space="0" w:color="D22300"/>
                            </w:tcBorders>
                            <w:shd w:val="clear" w:color="auto" w:fill="auto"/>
                            <w:vAlign w:val="center"/>
                          </w:tcPr>
                          <w:p w14:paraId="4ECC064F" w14:textId="77777777" w:rsidR="002365AF" w:rsidRPr="002C22D2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234E3B7B" wp14:editId="210A020F">
                                  <wp:extent cx="1252728" cy="709009"/>
                                  <wp:effectExtent l="0" t="0" r="0" b="254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52728" cy="7090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D22300"/>
                              <w:left w:val="single" w:sz="4" w:space="0" w:color="D22300"/>
                              <w:bottom w:val="single" w:sz="4" w:space="0" w:color="D22300"/>
                              <w:right w:val="single" w:sz="4" w:space="0" w:color="D22300"/>
                            </w:tcBorders>
                            <w:shd w:val="clear" w:color="auto" w:fill="auto"/>
                            <w:vAlign w:val="center"/>
                          </w:tcPr>
                          <w:p w14:paraId="041AD3FA" w14:textId="77777777" w:rsidR="002365AF" w:rsidRPr="002C22D2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176335CA" wp14:editId="2B43969D">
                                  <wp:extent cx="1252728" cy="709009"/>
                                  <wp:effectExtent l="0" t="0" r="0" b="254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52728" cy="7090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2365AF" w:rsidRPr="005C5BFD" w14:paraId="328CCDB0" w14:textId="77777777" w:rsidTr="00E40597">
                        <w:trPr>
                          <w:jc w:val="center"/>
                        </w:trPr>
                        <w:tc>
                          <w:tcPr>
                            <w:tcW w:w="2214" w:type="dxa"/>
                            <w:tcBorders>
                              <w:top w:val="single" w:sz="4" w:space="0" w:color="D22300"/>
                              <w:left w:val="single" w:sz="4" w:space="0" w:color="D22300"/>
                              <w:bottom w:val="single" w:sz="4" w:space="0" w:color="D22300"/>
                              <w:right w:val="single" w:sz="4" w:space="0" w:color="AD8400"/>
                            </w:tcBorders>
                            <w:shd w:val="clear" w:color="auto" w:fill="F2F2F2" w:themeFill="background1" w:themeFillShade="F2"/>
                            <w:vAlign w:val="center"/>
                          </w:tcPr>
                          <w:p w14:paraId="6366D6A4" w14:textId="1B6A45FF" w:rsidR="002365AF" w:rsidRPr="0093659A" w:rsidRDefault="00DF5DC2" w:rsidP="006054C8">
                            <w:pPr>
                              <w:jc w:val="center"/>
                              <w:rPr>
                                <w:rFonts w:ascii="Arial Black" w:hAnsi="Arial Black" w:cs="Arial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</w:rPr>
                              <w:t>Jump Rope Routine</w:t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D22300"/>
                              <w:left w:val="single" w:sz="4" w:space="0" w:color="AD8400"/>
                              <w:bottom w:val="single" w:sz="4" w:space="0" w:color="D22300"/>
                              <w:right w:val="single" w:sz="4" w:space="0" w:color="D22300"/>
                            </w:tcBorders>
                            <w:shd w:val="clear" w:color="auto" w:fill="auto"/>
                            <w:vAlign w:val="center"/>
                          </w:tcPr>
                          <w:p w14:paraId="7B4537B4" w14:textId="77777777" w:rsidR="002365AF" w:rsidRPr="002C22D2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0066012F" wp14:editId="3C581763">
                                  <wp:extent cx="1252728" cy="709009"/>
                                  <wp:effectExtent l="0" t="0" r="0" b="254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52728" cy="7090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D22300"/>
                              <w:left w:val="single" w:sz="4" w:space="0" w:color="D22300"/>
                              <w:bottom w:val="single" w:sz="4" w:space="0" w:color="D22300"/>
                              <w:right w:val="single" w:sz="4" w:space="0" w:color="D22300"/>
                            </w:tcBorders>
                            <w:shd w:val="clear" w:color="auto" w:fill="auto"/>
                            <w:vAlign w:val="center"/>
                          </w:tcPr>
                          <w:p w14:paraId="2976E456" w14:textId="77777777" w:rsidR="002365AF" w:rsidRPr="002C22D2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3E1EF8D8" wp14:editId="74482102">
                                  <wp:extent cx="1252728" cy="709009"/>
                                  <wp:effectExtent l="0" t="0" r="0" b="254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52728" cy="7090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214" w:type="dxa"/>
                            <w:tcBorders>
                              <w:top w:val="single" w:sz="4" w:space="0" w:color="D22300"/>
                              <w:left w:val="single" w:sz="4" w:space="0" w:color="D22300"/>
                              <w:bottom w:val="single" w:sz="4" w:space="0" w:color="D22300"/>
                              <w:right w:val="single" w:sz="4" w:space="0" w:color="D22300"/>
                            </w:tcBorders>
                            <w:shd w:val="clear" w:color="auto" w:fill="auto"/>
                            <w:vAlign w:val="center"/>
                          </w:tcPr>
                          <w:p w14:paraId="5122791A" w14:textId="77777777" w:rsidR="002365AF" w:rsidRPr="005C5BFD" w:rsidRDefault="002365AF" w:rsidP="006054C8">
                            <w:pPr>
                              <w:jc w:val="center"/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</w:rPr>
                              <w:drawing>
                                <wp:inline distT="0" distB="0" distL="0" distR="0" wp14:anchorId="5B58C2B7" wp14:editId="62605577">
                                  <wp:extent cx="1252728" cy="709009"/>
                                  <wp:effectExtent l="0" t="0" r="0" b="254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lankStar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52728" cy="7090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16F0CAE7" w14:textId="77777777" w:rsidR="002365AF" w:rsidRDefault="002365AF"/>
                  </w:txbxContent>
                </v:textbox>
                <w10:wrap type="square" anchorx="margin"/>
              </v:shape>
            </w:pict>
          </mc:Fallback>
        </mc:AlternateContent>
      </w:r>
      <w:r w:rsidR="002B02CA" w:rsidRPr="002C22D2">
        <w:rPr>
          <w:rFonts w:ascii="Arial" w:hAnsi="Arial" w:cs="Arial"/>
          <w:noProof/>
        </w:rPr>
        <w:drawing>
          <wp:anchor distT="0" distB="0" distL="114300" distR="114300" simplePos="0" relativeHeight="251666432" behindDoc="1" locked="0" layoutInCell="1" allowOverlap="1" wp14:anchorId="7DBF977A" wp14:editId="56DF0B8D">
            <wp:simplePos x="0" y="0"/>
            <wp:positionH relativeFrom="column">
              <wp:posOffset>5038725</wp:posOffset>
            </wp:positionH>
            <wp:positionV relativeFrom="paragraph">
              <wp:posOffset>2501900</wp:posOffset>
            </wp:positionV>
            <wp:extent cx="1026795" cy="102679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eeling-Grea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6795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02C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FBFEA5" wp14:editId="552A97E1">
                <wp:simplePos x="0" y="0"/>
                <wp:positionH relativeFrom="column">
                  <wp:posOffset>685800</wp:posOffset>
                </wp:positionH>
                <wp:positionV relativeFrom="paragraph">
                  <wp:posOffset>1671955</wp:posOffset>
                </wp:positionV>
                <wp:extent cx="5978525" cy="970280"/>
                <wp:effectExtent l="0" t="0" r="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8525" cy="970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E48CF0" w14:textId="77777777" w:rsidR="002365AF" w:rsidRDefault="002365AF" w:rsidP="008748CB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Choose the level that describes your current skills and color that number of stars in the space provided for your assessment</w:t>
                            </w:r>
                            <w:r w:rsidRPr="002C22D2">
                              <w:rPr>
                                <w:rFonts w:ascii="Arial" w:hAnsi="Arial" w:cs="Arial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If this is your </w:t>
                            </w:r>
                            <w:r w:rsidRPr="002C22D2">
                              <w:rPr>
                                <w:rFonts w:ascii="Arial" w:hAnsi="Arial" w:cs="Arial"/>
                              </w:rPr>
                              <w:t xml:space="preserve">pre-assessment, </w:t>
                            </w:r>
                            <w:r>
                              <w:rPr>
                                <w:rFonts w:ascii="Arial" w:hAnsi="Arial" w:cs="Arial"/>
                              </w:rPr>
                              <w:t>choose another level</w:t>
                            </w:r>
                            <w:r w:rsidRPr="002C22D2">
                              <w:rPr>
                                <w:rFonts w:ascii="Arial" w:hAnsi="Arial" w:cs="Arial"/>
                              </w:rPr>
                              <w:t xml:space="preserve"> in the </w:t>
                            </w:r>
                            <w:r>
                              <w:rPr>
                                <w:rFonts w:ascii="Arial" w:hAnsi="Arial" w:cs="Arial"/>
                              </w:rPr>
                              <w:t>“</w:t>
                            </w:r>
                            <w:r w:rsidRPr="002C22D2">
                              <w:rPr>
                                <w:rFonts w:ascii="Arial" w:hAnsi="Arial" w:cs="Arial"/>
                              </w:rPr>
                              <w:t>Goal</w:t>
                            </w:r>
                            <w:r>
                              <w:rPr>
                                <w:rFonts w:ascii="Arial" w:hAnsi="Arial" w:cs="Arial"/>
                              </w:rPr>
                              <w:t>”</w:t>
                            </w:r>
                            <w:r w:rsidRPr="002C22D2">
                              <w:rPr>
                                <w:rFonts w:ascii="Arial" w:hAnsi="Arial" w:cs="Arial"/>
                              </w:rPr>
                              <w:t xml:space="preserve"> column to show </w:t>
                            </w:r>
                            <w:r>
                              <w:rPr>
                                <w:rFonts w:ascii="Arial" w:hAnsi="Arial" w:cs="Arial"/>
                              </w:rPr>
                              <w:t>how much you’d like to improve your</w:t>
                            </w:r>
                            <w:r w:rsidRPr="002C22D2">
                              <w:rPr>
                                <w:rFonts w:ascii="Arial" w:hAnsi="Arial" w:cs="Arial"/>
                              </w:rPr>
                              <w:t xml:space="preserve"> skill</w:t>
                            </w:r>
                            <w:r>
                              <w:rPr>
                                <w:rFonts w:ascii="Arial" w:hAnsi="Arial" w:cs="Arial"/>
                              </w:rPr>
                              <w:t>s</w:t>
                            </w:r>
                            <w:r w:rsidRPr="002C22D2">
                              <w:rPr>
                                <w:rFonts w:ascii="Arial" w:hAnsi="Arial" w:cs="Arial"/>
                              </w:rPr>
                              <w:t xml:space="preserve"> after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some </w:t>
                            </w:r>
                            <w:r w:rsidRPr="002C22D2">
                              <w:rPr>
                                <w:rFonts w:ascii="Arial" w:hAnsi="Arial" w:cs="Arial"/>
                              </w:rPr>
                              <w:t>practice and hard work.</w:t>
                            </w:r>
                          </w:p>
                          <w:p w14:paraId="3E3E7314" w14:textId="77777777" w:rsidR="002365AF" w:rsidRDefault="002365AF">
                            <w:pPr>
                              <w:rPr>
                                <w:rFonts w:ascii="Arial" w:hAnsi="Arial"/>
                              </w:rPr>
                            </w:pPr>
                          </w:p>
                          <w:p w14:paraId="0F1AD2F4" w14:textId="7A112BA7" w:rsidR="002365AF" w:rsidRPr="00617FB8" w:rsidRDefault="002365AF" w:rsidP="00617FB8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sz w:val="28"/>
                                <w:szCs w:val="28"/>
                              </w:rPr>
                            </w:pPr>
                            <w:r w:rsidRPr="00617FB8">
                              <w:rPr>
                                <w:rFonts w:ascii="Arial" w:hAnsi="Arial"/>
                                <w:b/>
                                <w:sz w:val="28"/>
                                <w:szCs w:val="28"/>
                              </w:rPr>
                              <w:t>Look at these faces to help you decide what to draw</w:t>
                            </w:r>
                            <w:r>
                              <w:rPr>
                                <w:rFonts w:ascii="Arial" w:hAnsi="Arial"/>
                                <w:b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FBFEA5" id="Text Box 6" o:spid="_x0000_s1027" type="#_x0000_t202" style="position:absolute;margin-left:54pt;margin-top:131.65pt;width:470.75pt;height:76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" filled="f" stroked="f">
                <v:textbox>
                  <w:txbxContent>
                    <w:p w14:paraId="3FE48CF0" w14:textId="77777777" w:rsidR="002365AF" w:rsidRDefault="002365AF" w:rsidP="008748CB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Choose the level that describes your current skills and </w:t>
                      </w:r>
                      <w:bookmarkStart w:id="1" w:name="_GoBack"/>
                      <w:bookmarkEnd w:id="1"/>
                      <w:r>
                        <w:rPr>
                          <w:rFonts w:ascii="Arial" w:hAnsi="Arial" w:cs="Arial"/>
                        </w:rPr>
                        <w:t>color that number of stars in the space provided for your assessment</w:t>
                      </w:r>
                      <w:r w:rsidRPr="002C22D2">
                        <w:rPr>
                          <w:rFonts w:ascii="Arial" w:hAnsi="Arial" w:cs="Arial"/>
                        </w:rPr>
                        <w:t>.</w:t>
                      </w:r>
                      <w:r>
                        <w:rPr>
                          <w:rFonts w:ascii="Arial" w:hAnsi="Arial" w:cs="Arial"/>
                        </w:rPr>
                        <w:t xml:space="preserve"> If this is your </w:t>
                      </w:r>
                      <w:r w:rsidRPr="002C22D2">
                        <w:rPr>
                          <w:rFonts w:ascii="Arial" w:hAnsi="Arial" w:cs="Arial"/>
                        </w:rPr>
                        <w:t xml:space="preserve">pre-assessment, </w:t>
                      </w:r>
                      <w:r>
                        <w:rPr>
                          <w:rFonts w:ascii="Arial" w:hAnsi="Arial" w:cs="Arial"/>
                        </w:rPr>
                        <w:t>choose another level</w:t>
                      </w:r>
                      <w:r w:rsidRPr="002C22D2">
                        <w:rPr>
                          <w:rFonts w:ascii="Arial" w:hAnsi="Arial" w:cs="Arial"/>
                        </w:rPr>
                        <w:t xml:space="preserve"> in the </w:t>
                      </w:r>
                      <w:r>
                        <w:rPr>
                          <w:rFonts w:ascii="Arial" w:hAnsi="Arial" w:cs="Arial"/>
                        </w:rPr>
                        <w:t>“</w:t>
                      </w:r>
                      <w:r w:rsidRPr="002C22D2">
                        <w:rPr>
                          <w:rFonts w:ascii="Arial" w:hAnsi="Arial" w:cs="Arial"/>
                        </w:rPr>
                        <w:t>Goal</w:t>
                      </w:r>
                      <w:r>
                        <w:rPr>
                          <w:rFonts w:ascii="Arial" w:hAnsi="Arial" w:cs="Arial"/>
                        </w:rPr>
                        <w:t>”</w:t>
                      </w:r>
                      <w:r w:rsidRPr="002C22D2">
                        <w:rPr>
                          <w:rFonts w:ascii="Arial" w:hAnsi="Arial" w:cs="Arial"/>
                        </w:rPr>
                        <w:t xml:space="preserve"> column to show </w:t>
                      </w:r>
                      <w:r>
                        <w:rPr>
                          <w:rFonts w:ascii="Arial" w:hAnsi="Arial" w:cs="Arial"/>
                        </w:rPr>
                        <w:t>how much you’d like to improve your</w:t>
                      </w:r>
                      <w:r w:rsidRPr="002C22D2">
                        <w:rPr>
                          <w:rFonts w:ascii="Arial" w:hAnsi="Arial" w:cs="Arial"/>
                        </w:rPr>
                        <w:t xml:space="preserve"> skill</w:t>
                      </w:r>
                      <w:r>
                        <w:rPr>
                          <w:rFonts w:ascii="Arial" w:hAnsi="Arial" w:cs="Arial"/>
                        </w:rPr>
                        <w:t>s</w:t>
                      </w:r>
                      <w:r w:rsidRPr="002C22D2">
                        <w:rPr>
                          <w:rFonts w:ascii="Arial" w:hAnsi="Arial" w:cs="Arial"/>
                        </w:rPr>
                        <w:t xml:space="preserve"> after </w:t>
                      </w:r>
                      <w:r>
                        <w:rPr>
                          <w:rFonts w:ascii="Arial" w:hAnsi="Arial" w:cs="Arial"/>
                        </w:rPr>
                        <w:t xml:space="preserve">some </w:t>
                      </w:r>
                      <w:r w:rsidRPr="002C22D2">
                        <w:rPr>
                          <w:rFonts w:ascii="Arial" w:hAnsi="Arial" w:cs="Arial"/>
                        </w:rPr>
                        <w:t>practice and hard work.</w:t>
                      </w:r>
                    </w:p>
                    <w:p w14:paraId="3E3E7314" w14:textId="77777777" w:rsidR="002365AF" w:rsidRDefault="002365AF">
                      <w:pPr>
                        <w:rPr>
                          <w:rFonts w:ascii="Arial" w:hAnsi="Arial"/>
                        </w:rPr>
                      </w:pPr>
                    </w:p>
                    <w:p w14:paraId="0F1AD2F4" w14:textId="7A112BA7" w:rsidR="002365AF" w:rsidRPr="00617FB8" w:rsidRDefault="002365AF" w:rsidP="00617FB8">
                      <w:pPr>
                        <w:jc w:val="center"/>
                        <w:rPr>
                          <w:rFonts w:ascii="Arial" w:hAnsi="Arial"/>
                          <w:b/>
                          <w:sz w:val="28"/>
                          <w:szCs w:val="28"/>
                        </w:rPr>
                      </w:pPr>
                      <w:r w:rsidRPr="00617FB8">
                        <w:rPr>
                          <w:rFonts w:ascii="Arial" w:hAnsi="Arial"/>
                          <w:b/>
                          <w:sz w:val="28"/>
                          <w:szCs w:val="28"/>
                        </w:rPr>
                        <w:t>Look at these faces to help you decide what to draw</w:t>
                      </w:r>
                      <w:r>
                        <w:rPr>
                          <w:rFonts w:ascii="Arial" w:hAnsi="Arial"/>
                          <w:b/>
                          <w:sz w:val="28"/>
                          <w:szCs w:val="28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B02CA">
        <w:rPr>
          <w:noProof/>
        </w:rPr>
        <w:drawing>
          <wp:anchor distT="0" distB="0" distL="114300" distR="114300" simplePos="0" relativeHeight="251662336" behindDoc="1" locked="0" layoutInCell="1" allowOverlap="1" wp14:anchorId="0CCA0B62" wp14:editId="7BACAD0E">
            <wp:simplePos x="0" y="0"/>
            <wp:positionH relativeFrom="margin">
              <wp:align>center</wp:align>
            </wp:positionH>
            <wp:positionV relativeFrom="paragraph">
              <wp:posOffset>1308296</wp:posOffset>
            </wp:positionV>
            <wp:extent cx="6926580" cy="243840"/>
            <wp:effectExtent l="0" t="0" r="762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fo Blanks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6580" cy="2412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54C8" w:rsidRPr="002C22D2">
        <w:rPr>
          <w:rFonts w:ascii="Arial" w:hAnsi="Arial" w:cs="Arial"/>
          <w:noProof/>
        </w:rPr>
        <w:drawing>
          <wp:anchor distT="0" distB="0" distL="114300" distR="114300" simplePos="0" relativeHeight="251664384" behindDoc="1" locked="0" layoutInCell="1" allowOverlap="1" wp14:anchorId="6CF36AFC" wp14:editId="4BF4BACC">
            <wp:simplePos x="0" y="0"/>
            <wp:positionH relativeFrom="column">
              <wp:posOffset>1191895</wp:posOffset>
            </wp:positionH>
            <wp:positionV relativeFrom="paragraph">
              <wp:posOffset>2497667</wp:posOffset>
            </wp:positionV>
            <wp:extent cx="1021715" cy="1021715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eds-alot-of-Work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1715" cy="1021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54C8" w:rsidRPr="002C22D2">
        <w:rPr>
          <w:rFonts w:ascii="Arial" w:hAnsi="Arial" w:cs="Arial"/>
          <w:noProof/>
        </w:rPr>
        <w:drawing>
          <wp:anchor distT="0" distB="0" distL="114300" distR="114300" simplePos="0" relativeHeight="251665408" behindDoc="1" locked="0" layoutInCell="1" allowOverlap="1" wp14:anchorId="1F334E8B" wp14:editId="1518A38A">
            <wp:simplePos x="0" y="0"/>
            <wp:positionH relativeFrom="margin">
              <wp:align>center</wp:align>
            </wp:positionH>
            <wp:positionV relativeFrom="paragraph">
              <wp:posOffset>2497455</wp:posOffset>
            </wp:positionV>
            <wp:extent cx="1024255" cy="102425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tting-Better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4255" cy="1024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54C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9E6569" wp14:editId="4693DEBC">
                <wp:simplePos x="0" y="0"/>
                <wp:positionH relativeFrom="column">
                  <wp:posOffset>691515</wp:posOffset>
                </wp:positionH>
                <wp:positionV relativeFrom="paragraph">
                  <wp:posOffset>3324225</wp:posOffset>
                </wp:positionV>
                <wp:extent cx="5982335" cy="1101725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2335" cy="1101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3F73DC" w14:textId="0DC5FC0B" w:rsidR="002365AF" w:rsidRPr="008748CB" w:rsidRDefault="002365AF">
                            <w:pPr>
                              <w:rPr>
                                <w:b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049"/>
                              <w:gridCol w:w="3049"/>
                              <w:gridCol w:w="3050"/>
                            </w:tblGrid>
                            <w:tr w:rsidR="002365AF" w:rsidRPr="00A901D3" w14:paraId="314720F8" w14:textId="77777777" w:rsidTr="00A901D3">
                              <w:tc>
                                <w:tcPr>
                                  <w:tcW w:w="3049" w:type="dxa"/>
                                </w:tcPr>
                                <w:p w14:paraId="411B646E" w14:textId="77777777" w:rsidR="002365AF" w:rsidRDefault="002365AF" w:rsidP="00A901D3">
                                  <w:pPr>
                                    <w:jc w:val="center"/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</w:pPr>
                                  <w:r w:rsidRPr="008748CB"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  <w:u w:val="single"/>
                                    </w:rPr>
                                    <w:t>Level 1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br/>
                                    <w:t xml:space="preserve">I’m in the </w:t>
                                  </w:r>
                                  <w:r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</w:rPr>
                                    <w:t>Minor Leagues</w:t>
                                  </w:r>
                                  <w:r w:rsidRPr="00A901D3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.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  <w:p w14:paraId="1FC33B57" w14:textId="76BF7415" w:rsidR="002365AF" w:rsidRPr="00A901D3" w:rsidRDefault="002365AF" w:rsidP="00A901D3">
                                  <w:pPr>
                                    <w:jc w:val="center"/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I wish I could do this better</w:t>
                                  </w:r>
                                  <w:r w:rsidR="00611484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,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611484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nd so I will keep trying my best to improve.</w:t>
                                  </w:r>
                                </w:p>
                              </w:tc>
                              <w:tc>
                                <w:tcPr>
                                  <w:tcW w:w="3049" w:type="dxa"/>
                                </w:tcPr>
                                <w:p w14:paraId="1D40F4B3" w14:textId="5FF8372A" w:rsidR="002365AF" w:rsidRPr="008748CB" w:rsidRDefault="002365AF" w:rsidP="00A901D3">
                                  <w:pPr>
                                    <w:jc w:val="center"/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  <w:u w:val="single"/>
                                    </w:rPr>
                                    <w:t>Level 2:</w:t>
                                  </w:r>
                                </w:p>
                                <w:p w14:paraId="1FC845B5" w14:textId="4FA3FECD" w:rsidR="002365AF" w:rsidRPr="008748CB" w:rsidRDefault="002365AF" w:rsidP="00A901D3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I’m in the</w:t>
                                  </w:r>
                                  <w:r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</w:rPr>
                                    <w:t xml:space="preserve"> Major Leagues. 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Practice is helping</w:t>
                                  </w:r>
                                  <w:r w:rsidR="00611484"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,</w:t>
                                  </w: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 and I will keep trying my best to improve. </w:t>
                                  </w:r>
                                </w:p>
                              </w:tc>
                              <w:tc>
                                <w:tcPr>
                                  <w:tcW w:w="3050" w:type="dxa"/>
                                </w:tcPr>
                                <w:p w14:paraId="506932AE" w14:textId="6ECA10AE" w:rsidR="002365AF" w:rsidRPr="008748CB" w:rsidRDefault="002365AF" w:rsidP="00A901D3">
                                  <w:pPr>
                                    <w:jc w:val="center"/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  <w:u w:val="single"/>
                                    </w:rPr>
                                    <w:t>Level 3:</w:t>
                                  </w:r>
                                </w:p>
                                <w:p w14:paraId="132E3C34" w14:textId="77777777" w:rsidR="002365AF" w:rsidRDefault="002365AF" w:rsidP="00A901D3">
                                  <w:pPr>
                                    <w:jc w:val="center"/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 xml:space="preserve">I’m an </w:t>
                                  </w:r>
                                  <w:r>
                                    <w:rPr>
                                      <w:rFonts w:ascii="Arial" w:hAnsi="Arial"/>
                                      <w:b/>
                                      <w:sz w:val="22"/>
                                      <w:szCs w:val="22"/>
                                    </w:rPr>
                                    <w:t>All Star.</w:t>
                                  </w:r>
                                </w:p>
                                <w:p w14:paraId="61270712" w14:textId="737DFAAF" w:rsidR="002365AF" w:rsidRPr="008748CB" w:rsidRDefault="002365AF" w:rsidP="00A901D3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/>
                                      <w:sz w:val="22"/>
                                      <w:szCs w:val="22"/>
                                    </w:rPr>
                                    <w:t>I can do this well. Practice worked, and now I want to keep learning more!</w:t>
                                  </w:r>
                                </w:p>
                              </w:tc>
                            </w:tr>
                          </w:tbl>
                          <w:p w14:paraId="25E2A6F7" w14:textId="77777777" w:rsidR="002365AF" w:rsidRPr="00A901D3" w:rsidRDefault="002365AF">
                            <w:pPr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E6569" id="Text_x0020_Box_x0020_5" o:spid="_x0000_s1028" type="#_x0000_t202" style="position:absolute;margin-left:54.45pt;margin-top:261.75pt;width:471.05pt;height:86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" filled="f" stroked="f">
                <v:textbox>
                  <w:txbxContent>
                    <w:p w14:paraId="4B3F73DC" w14:textId="0DC5FC0B" w:rsidR="002365AF" w:rsidRPr="008748CB" w:rsidRDefault="002365AF">
                      <w:pPr>
                        <w:rPr>
                          <w:b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049"/>
                        <w:gridCol w:w="3049"/>
                        <w:gridCol w:w="3050"/>
                      </w:tblGrid>
                      <w:tr w:rsidR="002365AF" w:rsidRPr="00A901D3" w14:paraId="314720F8" w14:textId="77777777" w:rsidTr="00A901D3">
                        <w:tc>
                          <w:tcPr>
                            <w:tcW w:w="3049" w:type="dxa"/>
                          </w:tcPr>
                          <w:p w14:paraId="411B646E" w14:textId="77777777" w:rsidR="002365AF" w:rsidRDefault="002365AF" w:rsidP="00A901D3">
                            <w:pPr>
                              <w:jc w:val="center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8748CB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Level 1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: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br/>
                              <w:t xml:space="preserve">I’m in the </w:t>
                            </w: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Minor Leagues</w:t>
                            </w:r>
                            <w:r w:rsidRPr="00A901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1FC33B57" w14:textId="76BF7415" w:rsidR="002365AF" w:rsidRPr="00A901D3" w:rsidRDefault="002365AF" w:rsidP="00A901D3">
                            <w:pPr>
                              <w:jc w:val="center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 wish I could do this better</w:t>
                            </w:r>
                            <w:r w:rsidR="0061148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61148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nd so I will keep trying my best to improve.</w:t>
                            </w:r>
                          </w:p>
                        </w:tc>
                        <w:tc>
                          <w:tcPr>
                            <w:tcW w:w="3049" w:type="dxa"/>
                          </w:tcPr>
                          <w:p w14:paraId="1D40F4B3" w14:textId="5FF8372A" w:rsidR="002365AF" w:rsidRPr="008748CB" w:rsidRDefault="002365AF" w:rsidP="00A901D3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Level 2:</w:t>
                            </w:r>
                          </w:p>
                          <w:p w14:paraId="1FC845B5" w14:textId="4FA3FECD" w:rsidR="002365AF" w:rsidRPr="008748CB" w:rsidRDefault="002365AF" w:rsidP="00A901D3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’m in the</w:t>
                            </w: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 Major Leagues.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ractice is helping</w:t>
                            </w:r>
                            <w:r w:rsidR="0061148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and I will keep trying my best to improve. </w:t>
                            </w:r>
                          </w:p>
                        </w:tc>
                        <w:tc>
                          <w:tcPr>
                            <w:tcW w:w="3050" w:type="dxa"/>
                          </w:tcPr>
                          <w:p w14:paraId="506932AE" w14:textId="6ECA10AE" w:rsidR="002365AF" w:rsidRPr="008748CB" w:rsidRDefault="002365AF" w:rsidP="00A901D3">
                            <w:pPr>
                              <w:jc w:val="center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  <w:u w:val="single"/>
                              </w:rPr>
                              <w:t>Level 3:</w:t>
                            </w:r>
                          </w:p>
                          <w:p w14:paraId="132E3C34" w14:textId="77777777" w:rsidR="002365AF" w:rsidRDefault="002365AF" w:rsidP="00A901D3">
                            <w:pPr>
                              <w:jc w:val="center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’m an </w:t>
                            </w: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All Star.</w:t>
                            </w:r>
                          </w:p>
                          <w:p w14:paraId="61270712" w14:textId="737DFAAF" w:rsidR="002365AF" w:rsidRPr="008748CB" w:rsidRDefault="002365AF" w:rsidP="00A901D3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 can do this well. Practice worked, and now I want to keep learning more!</w:t>
                            </w:r>
                          </w:p>
                        </w:tc>
                      </w:tr>
                    </w:tbl>
                    <w:p w14:paraId="25E2A6F7" w14:textId="77777777" w:rsidR="002365AF" w:rsidRPr="00A901D3" w:rsidRDefault="002365AF">
                      <w:pPr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529B5">
        <w:softHyphen/>
      </w:r>
      <w:r w:rsidR="004529B5">
        <w:softHyphen/>
      </w:r>
      <w:r w:rsidR="003B3EB7">
        <w:softHyphen/>
      </w:r>
      <w:r w:rsidR="00A901D3">
        <w:softHyphen/>
      </w:r>
      <w:r w:rsidR="000B7544">
        <w:softHyphen/>
      </w:r>
      <w:r w:rsidR="000B7544">
        <w:softHyphen/>
      </w:r>
    </w:p>
    <w:sectPr w:rsidR="00794312" w:rsidRPr="00FB2551" w:rsidSect="004955FF">
      <w:headerReference w:type="default" r:id="rId11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5F6366" w14:textId="77777777" w:rsidR="00213C39" w:rsidRDefault="00213C39" w:rsidP="00B72686">
      <w:r>
        <w:separator/>
      </w:r>
    </w:p>
  </w:endnote>
  <w:endnote w:type="continuationSeparator" w:id="0">
    <w:p w14:paraId="4F02AAD1" w14:textId="77777777" w:rsidR="00213C39" w:rsidRDefault="00213C39" w:rsidP="00B72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Black">
    <w:panose1 w:val="020B0A04020102020204"/>
    <w:charset w:val="A1"/>
    <w:family w:val="auto"/>
    <w:pitch w:val="variable"/>
    <w:sig w:usb0="A00002AF" w:usb1="400078FB" w:usb2="00000000" w:usb3="00000000" w:csb0="000000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DABE9F" w14:textId="77777777" w:rsidR="00213C39" w:rsidRDefault="00213C39" w:rsidP="00B72686">
      <w:r>
        <w:separator/>
      </w:r>
    </w:p>
  </w:footnote>
  <w:footnote w:type="continuationSeparator" w:id="0">
    <w:p w14:paraId="060DDBF4" w14:textId="77777777" w:rsidR="00213C39" w:rsidRDefault="00213C39" w:rsidP="00B7268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F10093" w14:textId="77777777" w:rsidR="002365AF" w:rsidRDefault="002365A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DFCC15" wp14:editId="5122D184">
          <wp:simplePos x="0" y="0"/>
          <wp:positionH relativeFrom="column">
            <wp:align>center</wp:align>
          </wp:positionH>
          <wp:positionV relativeFrom="paragraph">
            <wp:posOffset>0</wp:posOffset>
          </wp:positionV>
          <wp:extent cx="6766557" cy="1142876"/>
          <wp:effectExtent l="0" t="0" r="0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57" cy="114287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3sjCwMDQxMDK1MDFR0lEKTi0uzszPAykwqgUA0Jm3uSwAAAA="/>
  </w:docVars>
  <w:rsids>
    <w:rsidRoot w:val="004955FF"/>
    <w:rsid w:val="000B7544"/>
    <w:rsid w:val="001657EE"/>
    <w:rsid w:val="001B2397"/>
    <w:rsid w:val="001F12AF"/>
    <w:rsid w:val="002103AD"/>
    <w:rsid w:val="00213C39"/>
    <w:rsid w:val="002365AF"/>
    <w:rsid w:val="002628BB"/>
    <w:rsid w:val="002A2B63"/>
    <w:rsid w:val="002B02CA"/>
    <w:rsid w:val="003B3EB7"/>
    <w:rsid w:val="004529B5"/>
    <w:rsid w:val="004955FF"/>
    <w:rsid w:val="004A55F9"/>
    <w:rsid w:val="00584863"/>
    <w:rsid w:val="005B65E9"/>
    <w:rsid w:val="006054C8"/>
    <w:rsid w:val="00611484"/>
    <w:rsid w:val="00617FB8"/>
    <w:rsid w:val="00623F82"/>
    <w:rsid w:val="006A1718"/>
    <w:rsid w:val="006B4565"/>
    <w:rsid w:val="00794312"/>
    <w:rsid w:val="007F285B"/>
    <w:rsid w:val="00855429"/>
    <w:rsid w:val="008748CB"/>
    <w:rsid w:val="00934DBD"/>
    <w:rsid w:val="009D086D"/>
    <w:rsid w:val="00A51E68"/>
    <w:rsid w:val="00A901D3"/>
    <w:rsid w:val="00AE3CD4"/>
    <w:rsid w:val="00B718E7"/>
    <w:rsid w:val="00B72686"/>
    <w:rsid w:val="00BC0461"/>
    <w:rsid w:val="00BC3F83"/>
    <w:rsid w:val="00BE5977"/>
    <w:rsid w:val="00BF74E9"/>
    <w:rsid w:val="00C00A5E"/>
    <w:rsid w:val="00C6114F"/>
    <w:rsid w:val="00D676DA"/>
    <w:rsid w:val="00DE2751"/>
    <w:rsid w:val="00DF5DC2"/>
    <w:rsid w:val="00E40597"/>
    <w:rsid w:val="00E835F6"/>
    <w:rsid w:val="00F15903"/>
    <w:rsid w:val="00F81B48"/>
    <w:rsid w:val="00FB2551"/>
    <w:rsid w:val="00FF5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CB7EA8"/>
  <w15:docId w15:val="{2E06A0F7-20EA-4983-A6FA-BA2DD5BEF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2686"/>
  </w:style>
  <w:style w:type="paragraph" w:styleId="Footer">
    <w:name w:val="footer"/>
    <w:basedOn w:val="Normal"/>
    <w:link w:val="FooterChar"/>
    <w:uiPriority w:val="99"/>
    <w:unhideWhenUsed/>
    <w:rsid w:val="00B72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2686"/>
  </w:style>
  <w:style w:type="paragraph" w:styleId="BalloonText">
    <w:name w:val="Balloon Text"/>
    <w:basedOn w:val="Normal"/>
    <w:link w:val="BalloonTextChar"/>
    <w:uiPriority w:val="99"/>
    <w:semiHidden/>
    <w:unhideWhenUsed/>
    <w:rsid w:val="00B726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686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A9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jpg"/><Relationship Id="rId9" Type="http://schemas.openxmlformats.org/officeDocument/2006/relationships/image" Target="media/image4.png"/><Relationship Id="rId10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Truong</dc:creator>
  <cp:keywords/>
  <dc:description/>
  <cp:lastModifiedBy>Aaron Hart</cp:lastModifiedBy>
  <cp:revision>2</cp:revision>
  <cp:lastPrinted>2015-02-17T19:24:00Z</cp:lastPrinted>
  <dcterms:created xsi:type="dcterms:W3CDTF">2016-02-10T00:43:00Z</dcterms:created>
  <dcterms:modified xsi:type="dcterms:W3CDTF">2016-02-10T00:43:00Z</dcterms:modified>
</cp:coreProperties>
</file>